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02CB4" w14:textId="3CC67F56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14:paraId="544EB21C" w14:textId="31E2B48B" w:rsidR="00DB2F0B" w:rsidRPr="007A1BB7" w:rsidRDefault="00F76F4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. select </w:t>
      </w:r>
      <w:r w:rsidR="00DB2F0B">
        <w:rPr>
          <w:b w:val="0"/>
          <w:bCs w:val="0"/>
          <w:color w:val="444444"/>
          <w:spacing w:val="3"/>
        </w:rPr>
        <w:t xml:space="preserve">worker. </w:t>
      </w:r>
      <w:proofErr w:type="spellStart"/>
      <w:r w:rsidR="00DB2F0B">
        <w:rPr>
          <w:b w:val="0"/>
          <w:bCs w:val="0"/>
          <w:color w:val="444444"/>
          <w:spacing w:val="3"/>
        </w:rPr>
        <w:t>customer_id</w:t>
      </w:r>
      <w:proofErr w:type="spellEnd"/>
      <w:r w:rsidR="00DB2F0B">
        <w:rPr>
          <w:b w:val="0"/>
          <w:bCs w:val="0"/>
          <w:color w:val="444444"/>
          <w:spacing w:val="3"/>
        </w:rPr>
        <w:t xml:space="preserve">, </w:t>
      </w:r>
      <w:proofErr w:type="gramStart"/>
      <w:r w:rsidR="00DB2F0B">
        <w:rPr>
          <w:b w:val="0"/>
          <w:bCs w:val="0"/>
          <w:color w:val="444444"/>
          <w:spacing w:val="3"/>
        </w:rPr>
        <w:t>worker.first</w:t>
      </w:r>
      <w:proofErr w:type="gramEnd"/>
      <w:r w:rsidR="00DB2F0B">
        <w:rPr>
          <w:b w:val="0"/>
          <w:bCs w:val="0"/>
          <w:color w:val="444444"/>
          <w:spacing w:val="3"/>
        </w:rPr>
        <w:t>_name, worker.department, workerclone.salery from worker inner join workerclone on worker.customer.id = workerclone.customer.id</w:t>
      </w:r>
    </w:p>
    <w:p w14:paraId="6F09E99F" w14:textId="25FA6079" w:rsidR="005345AB" w:rsidRDefault="00341797" w:rsidP="00DB2F0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6. Write an SQL query to show records from one table that another table does not have</w:t>
      </w:r>
      <w:r w:rsidR="00DB2F0B">
        <w:rPr>
          <w:b w:val="0"/>
          <w:bCs w:val="0"/>
          <w:color w:val="444444"/>
          <w:spacing w:val="3"/>
        </w:rPr>
        <w:t>.</w:t>
      </w:r>
    </w:p>
    <w:p w14:paraId="1153D056" w14:textId="50C51A4D" w:rsidR="00DB2F0B" w:rsidRPr="00DB2F0B" w:rsidRDefault="00DB2F0B" w:rsidP="00DB2F0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. select * from worker where first_name not in (select first_name from  workerclone)</w:t>
      </w:r>
    </w:p>
    <w:sectPr w:rsidR="00DB2F0B" w:rsidRPr="00DB2F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2627C3"/>
    <w:rsid w:val="00341797"/>
    <w:rsid w:val="005345AB"/>
    <w:rsid w:val="00DB2F0B"/>
    <w:rsid w:val="00F76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24CA7F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kit janbandhu</cp:lastModifiedBy>
  <cp:revision>2</cp:revision>
  <dcterms:created xsi:type="dcterms:W3CDTF">2022-02-04T11:49:00Z</dcterms:created>
  <dcterms:modified xsi:type="dcterms:W3CDTF">2022-02-04T11:49:00Z</dcterms:modified>
</cp:coreProperties>
</file>